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F1C8B" w14:textId="77777777" w:rsidR="004A024A" w:rsidRDefault="004A024A" w:rsidP="004A024A">
      <w:pPr>
        <w:rPr>
          <w:rFonts w:ascii="Arial" w:hAnsi="Arial" w:cs="Arial"/>
          <w:sz w:val="22"/>
          <w:szCs w:val="22"/>
        </w:rPr>
      </w:pPr>
    </w:p>
    <w:p w14:paraId="131E1FFE" w14:textId="0D0CF61F" w:rsidR="002C7F00" w:rsidRDefault="00814B37" w:rsidP="00814B37">
      <w:pPr>
        <w:pStyle w:val="Normlnweb"/>
        <w:tabs>
          <w:tab w:val="center" w:pos="7371"/>
        </w:tabs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814B37">
        <w:rPr>
          <w:rFonts w:asciiTheme="minorHAnsi" w:hAnsiTheme="minorHAnsi" w:cstheme="minorHAnsi"/>
          <w:b/>
          <w:bCs/>
          <w:sz w:val="28"/>
          <w:szCs w:val="28"/>
        </w:rPr>
        <w:t xml:space="preserve">Start-up Innovation </w:t>
      </w:r>
      <w:proofErr w:type="spellStart"/>
      <w:r w:rsidRPr="00814B37">
        <w:rPr>
          <w:rFonts w:asciiTheme="minorHAnsi" w:hAnsiTheme="minorHAnsi" w:cstheme="minorHAnsi"/>
          <w:b/>
          <w:bCs/>
          <w:sz w:val="28"/>
          <w:szCs w:val="28"/>
        </w:rPr>
        <w:t>Pavilion</w:t>
      </w:r>
      <w:proofErr w:type="spellEnd"/>
    </w:p>
    <w:p w14:paraId="454AC13A" w14:textId="25703736" w:rsidR="00814B37" w:rsidRDefault="00814B37" w:rsidP="00814B37">
      <w:pPr>
        <w:pStyle w:val="Normlnweb"/>
        <w:tabs>
          <w:tab w:val="center" w:pos="7371"/>
        </w:tabs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5D02D022" w14:textId="2E8FA581" w:rsid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Název firmy: </w:t>
      </w:r>
    </w:p>
    <w:p w14:paraId="57CD1A02" w14:textId="726B97E3" w:rsid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</w:p>
    <w:p w14:paraId="24AEE583" w14:textId="395ED7F0" w:rsid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Web: </w:t>
      </w:r>
    </w:p>
    <w:p w14:paraId="36794F06" w14:textId="66D975A4" w:rsid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</w:p>
    <w:p w14:paraId="3F82F3F6" w14:textId="0CE100E3" w:rsid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Kontaktní osoba: </w:t>
      </w:r>
    </w:p>
    <w:p w14:paraId="2EEBB180" w14:textId="23053559" w:rsidR="00917239" w:rsidRP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ind w:left="708"/>
        <w:rPr>
          <w:rFonts w:asciiTheme="minorHAnsi" w:hAnsiTheme="minorHAnsi" w:cstheme="minorHAnsi"/>
        </w:rPr>
      </w:pPr>
    </w:p>
    <w:p w14:paraId="7D68216C" w14:textId="09A54C32" w:rsidR="00917239" w:rsidRP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ind w:left="708"/>
        <w:rPr>
          <w:rFonts w:asciiTheme="minorHAnsi" w:hAnsiTheme="minorHAnsi" w:cstheme="minorHAnsi"/>
        </w:rPr>
      </w:pPr>
      <w:r w:rsidRPr="00917239">
        <w:rPr>
          <w:rFonts w:asciiTheme="minorHAnsi" w:hAnsiTheme="minorHAnsi" w:cstheme="minorHAnsi"/>
        </w:rPr>
        <w:t>Jméno:</w:t>
      </w:r>
    </w:p>
    <w:p w14:paraId="2568BE6E" w14:textId="34EF9163" w:rsidR="00917239" w:rsidRP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ind w:left="708"/>
        <w:rPr>
          <w:rFonts w:asciiTheme="minorHAnsi" w:hAnsiTheme="minorHAnsi" w:cstheme="minorHAnsi"/>
        </w:rPr>
      </w:pPr>
      <w:r w:rsidRPr="00917239">
        <w:rPr>
          <w:rFonts w:asciiTheme="minorHAnsi" w:hAnsiTheme="minorHAnsi" w:cstheme="minorHAnsi"/>
        </w:rPr>
        <w:t xml:space="preserve">Pozice: </w:t>
      </w:r>
    </w:p>
    <w:p w14:paraId="65A95156" w14:textId="69F49AE9" w:rsidR="00917239" w:rsidRP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ind w:left="708"/>
        <w:rPr>
          <w:rFonts w:asciiTheme="minorHAnsi" w:hAnsiTheme="minorHAnsi" w:cstheme="minorHAnsi"/>
        </w:rPr>
      </w:pPr>
      <w:r w:rsidRPr="00917239">
        <w:rPr>
          <w:rFonts w:asciiTheme="minorHAnsi" w:hAnsiTheme="minorHAnsi" w:cstheme="minorHAnsi"/>
        </w:rPr>
        <w:t>E-mail:</w:t>
      </w:r>
    </w:p>
    <w:p w14:paraId="67E7C0AC" w14:textId="5B96471E" w:rsidR="00917239" w:rsidRP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ind w:left="708"/>
        <w:rPr>
          <w:rFonts w:asciiTheme="minorHAnsi" w:hAnsiTheme="minorHAnsi" w:cstheme="minorHAnsi"/>
        </w:rPr>
      </w:pPr>
      <w:r w:rsidRPr="00917239">
        <w:rPr>
          <w:rFonts w:asciiTheme="minorHAnsi" w:hAnsiTheme="minorHAnsi" w:cstheme="minorHAnsi"/>
        </w:rPr>
        <w:t>Mobil:</w:t>
      </w:r>
    </w:p>
    <w:p w14:paraId="2F333CEA" w14:textId="5BB4AFE1" w:rsid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</w:p>
    <w:p w14:paraId="3DCC2088" w14:textId="60E5A3A5" w:rsid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Co chcete představit v rámci Start-up Innovation </w:t>
      </w:r>
      <w:proofErr w:type="spellStart"/>
      <w:r>
        <w:rPr>
          <w:rFonts w:asciiTheme="minorHAnsi" w:hAnsiTheme="minorHAnsi" w:cstheme="minorHAnsi"/>
          <w:b/>
          <w:bCs/>
        </w:rPr>
        <w:t>Pavilion</w:t>
      </w:r>
      <w:proofErr w:type="spellEnd"/>
      <w:r>
        <w:rPr>
          <w:rFonts w:asciiTheme="minorHAnsi" w:hAnsiTheme="minorHAnsi" w:cstheme="minorHAnsi"/>
          <w:b/>
          <w:bCs/>
        </w:rPr>
        <w:t xml:space="preserve">: </w:t>
      </w:r>
    </w:p>
    <w:p w14:paraId="23356A8A" w14:textId="5344FF68" w:rsid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</w:p>
    <w:p w14:paraId="1907195E" w14:textId="14705876" w:rsidR="00917239" w:rsidRPr="00917239" w:rsidRDefault="00917239" w:rsidP="00917239">
      <w:pPr>
        <w:pStyle w:val="Normlnweb"/>
        <w:tabs>
          <w:tab w:val="center" w:pos="7371"/>
        </w:tabs>
        <w:spacing w:before="0" w:beforeAutospacing="0" w:after="0" w:afterAutospacing="0"/>
        <w:jc w:val="both"/>
        <w:rPr>
          <w:rFonts w:asciiTheme="minorHAnsi" w:hAnsiTheme="minorHAnsi" w:cstheme="minorHAnsi"/>
          <w:i/>
          <w:iCs/>
        </w:rPr>
      </w:pPr>
      <w:r>
        <w:rPr>
          <w:rFonts w:asciiTheme="minorHAnsi" w:hAnsiTheme="minorHAnsi" w:cstheme="minorHAnsi"/>
          <w:i/>
          <w:iCs/>
        </w:rPr>
        <w:t xml:space="preserve">(zde popište v rozsahu max. 500 slov jaké řešení nabízíte, jaké má potenciální využití pro oblast obranného a bezpečnostního průmyslu a v čem spočívá jeho inovativnost) </w:t>
      </w:r>
    </w:p>
    <w:p w14:paraId="2774E264" w14:textId="77777777" w:rsidR="00917239" w:rsidRDefault="00917239" w:rsidP="00814B37">
      <w:pPr>
        <w:pStyle w:val="Normlnweb"/>
        <w:jc w:val="both"/>
        <w:rPr>
          <w:rFonts w:asciiTheme="minorHAnsi" w:hAnsiTheme="minorHAnsi" w:cstheme="minorHAnsi"/>
        </w:rPr>
      </w:pPr>
    </w:p>
    <w:p w14:paraId="77D30777" w14:textId="77777777" w:rsidR="00917239" w:rsidRDefault="00917239" w:rsidP="00814B37">
      <w:pPr>
        <w:pStyle w:val="Normlnweb"/>
        <w:jc w:val="both"/>
        <w:rPr>
          <w:rFonts w:asciiTheme="minorHAnsi" w:hAnsiTheme="minorHAnsi" w:cstheme="minorHAnsi"/>
        </w:rPr>
      </w:pPr>
    </w:p>
    <w:p w14:paraId="2154A4E3" w14:textId="77777777" w:rsidR="00917239" w:rsidRDefault="00917239" w:rsidP="00814B37">
      <w:pPr>
        <w:pStyle w:val="Normlnweb"/>
        <w:jc w:val="both"/>
        <w:rPr>
          <w:rFonts w:asciiTheme="minorHAnsi" w:hAnsiTheme="minorHAnsi" w:cstheme="minorHAnsi"/>
        </w:rPr>
      </w:pPr>
    </w:p>
    <w:p w14:paraId="39036898" w14:textId="75D256B0" w:rsidR="00814B37" w:rsidRPr="00814B37" w:rsidRDefault="00917239" w:rsidP="00814B37">
      <w:pPr>
        <w:pStyle w:val="Normlnweb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yplněnou</w:t>
      </w:r>
      <w:r w:rsidR="00814B37" w:rsidRPr="00814B37">
        <w:rPr>
          <w:rFonts w:asciiTheme="minorHAnsi" w:hAnsiTheme="minorHAnsi" w:cstheme="minorHAnsi"/>
        </w:rPr>
        <w:t xml:space="preserve"> přihlášk</w:t>
      </w:r>
      <w:r>
        <w:rPr>
          <w:rFonts w:asciiTheme="minorHAnsi" w:hAnsiTheme="minorHAnsi" w:cstheme="minorHAnsi"/>
        </w:rPr>
        <w:t>u zašlete</w:t>
      </w:r>
      <w:r w:rsidR="00814B37" w:rsidRPr="00814B37">
        <w:rPr>
          <w:rFonts w:asciiTheme="minorHAnsi" w:hAnsiTheme="minorHAnsi" w:cstheme="minorHAnsi"/>
        </w:rPr>
        <w:t xml:space="preserve"> na e-mail </w:t>
      </w:r>
      <w:hyperlink r:id="rId10" w:history="1">
        <w:r w:rsidR="00814B37" w:rsidRPr="00814B37">
          <w:rPr>
            <w:rStyle w:val="Hypertextovodkaz"/>
            <w:rFonts w:asciiTheme="minorHAnsi" w:hAnsiTheme="minorHAnsi" w:cstheme="minorHAnsi"/>
          </w:rPr>
          <w:t>info@aobp.cz</w:t>
        </w:r>
      </w:hyperlink>
      <w:r w:rsidR="00814B37" w:rsidRPr="00814B37">
        <w:rPr>
          <w:rFonts w:asciiTheme="minorHAnsi" w:hAnsiTheme="minorHAnsi" w:cstheme="minorHAnsi"/>
        </w:rPr>
        <w:t xml:space="preserve"> </w:t>
      </w:r>
      <w:r w:rsidR="00814B37" w:rsidRPr="00814B37">
        <w:rPr>
          <w:rStyle w:val="Siln"/>
          <w:rFonts w:asciiTheme="minorHAnsi" w:hAnsiTheme="minorHAnsi" w:cstheme="minorHAnsi"/>
        </w:rPr>
        <w:t>nejpozději do 5. 9. 2021</w:t>
      </w:r>
      <w:r w:rsidR="00814B37" w:rsidRPr="00814B37">
        <w:rPr>
          <w:rFonts w:asciiTheme="minorHAnsi" w:hAnsiTheme="minorHAnsi" w:cstheme="minorHAnsi"/>
        </w:rPr>
        <w:t>.</w:t>
      </w:r>
      <w:r w:rsidR="008716B4">
        <w:rPr>
          <w:rFonts w:asciiTheme="minorHAnsi" w:hAnsiTheme="minorHAnsi" w:cstheme="minorHAnsi"/>
        </w:rPr>
        <w:t xml:space="preserve"> Výběr firem proběhne do 10. 9. 2021, kdy budou obesláni všichni uchazeči.  </w:t>
      </w:r>
    </w:p>
    <w:p w14:paraId="3CEC78F6" w14:textId="77777777" w:rsidR="00814B37" w:rsidRPr="00814B37" w:rsidRDefault="00814B37" w:rsidP="00814B37">
      <w:pPr>
        <w:pStyle w:val="Normlnweb"/>
        <w:tabs>
          <w:tab w:val="center" w:pos="7371"/>
        </w:tabs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sectPr w:rsidR="00814B37" w:rsidRPr="00814B37" w:rsidSect="001C3AD0">
      <w:headerReference w:type="default" r:id="rId11"/>
      <w:footerReference w:type="default" r:id="rId12"/>
      <w:pgSz w:w="11906" w:h="16838"/>
      <w:pgMar w:top="1418" w:right="1134" w:bottom="1418" w:left="1134" w:header="426" w:footer="19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05BA5" w14:textId="77777777" w:rsidR="000B1E0A" w:rsidRDefault="000B1E0A">
      <w:r>
        <w:separator/>
      </w:r>
    </w:p>
  </w:endnote>
  <w:endnote w:type="continuationSeparator" w:id="0">
    <w:p w14:paraId="14324E58" w14:textId="77777777" w:rsidR="000B1E0A" w:rsidRDefault="000B1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00000001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15A84" w14:textId="77777777" w:rsidR="00D9645B" w:rsidRPr="00BF19F1" w:rsidRDefault="00D9645B" w:rsidP="00D9645B">
    <w:pPr>
      <w:pStyle w:val="Zpat"/>
      <w:jc w:val="center"/>
      <w:rPr>
        <w:rFonts w:ascii="Calibri" w:hAnsi="Calibri"/>
        <w:color w:val="595959"/>
        <w:sz w:val="20"/>
        <w:szCs w:val="20"/>
      </w:rPr>
    </w:pPr>
    <w:r w:rsidRPr="00BF19F1">
      <w:rPr>
        <w:rFonts w:ascii="Calibri" w:hAnsi="Calibri"/>
        <w:color w:val="595959"/>
        <w:sz w:val="20"/>
        <w:szCs w:val="20"/>
      </w:rPr>
      <w:t>Asociace obranného a bezpečnostního průmyslu ČR, Washingtonova 25, 110 00 Praha 1,</w:t>
    </w:r>
  </w:p>
  <w:p w14:paraId="134A7464" w14:textId="77777777" w:rsidR="00D9645B" w:rsidRPr="00BF19F1" w:rsidRDefault="00D9645B" w:rsidP="00D9645B">
    <w:pPr>
      <w:pStyle w:val="Zpat"/>
      <w:jc w:val="center"/>
      <w:rPr>
        <w:rFonts w:ascii="Calibri" w:hAnsi="Calibri"/>
        <w:color w:val="595959"/>
        <w:sz w:val="20"/>
        <w:szCs w:val="20"/>
      </w:rPr>
    </w:pPr>
    <w:r w:rsidRPr="00BF19F1">
      <w:rPr>
        <w:rFonts w:ascii="Calibri" w:hAnsi="Calibri"/>
        <w:color w:val="595959"/>
        <w:sz w:val="20"/>
        <w:szCs w:val="20"/>
      </w:rPr>
      <w:t>IČ: 67362176, tel.: 224 235 320, fax: 224 235 319, e-mail: info@aobp.cz, www.aobp.cz</w:t>
    </w:r>
  </w:p>
  <w:p w14:paraId="2A5FCC50" w14:textId="77777777" w:rsidR="001112A0" w:rsidRDefault="001112A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D4BA8" w14:textId="77777777" w:rsidR="000B1E0A" w:rsidRDefault="000B1E0A">
      <w:r>
        <w:separator/>
      </w:r>
    </w:p>
  </w:footnote>
  <w:footnote w:type="continuationSeparator" w:id="0">
    <w:p w14:paraId="21E6EE38" w14:textId="77777777" w:rsidR="000B1E0A" w:rsidRDefault="000B1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86903" w14:textId="080954B9" w:rsidR="00B820B6" w:rsidRDefault="00814B37">
    <w:pPr>
      <w:pStyle w:val="Zhlav"/>
    </w:pPr>
    <w:r w:rsidRPr="00814B37">
      <w:drawing>
        <wp:anchor distT="0" distB="0" distL="114300" distR="114300" simplePos="0" relativeHeight="251658240" behindDoc="0" locked="0" layoutInCell="1" allowOverlap="1" wp14:anchorId="5993C289" wp14:editId="14081997">
          <wp:simplePos x="0" y="0"/>
          <wp:positionH relativeFrom="column">
            <wp:posOffset>4547235</wp:posOffset>
          </wp:positionH>
          <wp:positionV relativeFrom="paragraph">
            <wp:posOffset>84033</wp:posOffset>
          </wp:positionV>
          <wp:extent cx="1419225" cy="788458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1543" cy="7897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9645B">
      <w:rPr>
        <w:noProof/>
      </w:rPr>
      <w:drawing>
        <wp:inline distT="0" distB="0" distL="0" distR="0" wp14:anchorId="787FFA58" wp14:editId="6E3FC7C5">
          <wp:extent cx="1762125" cy="904875"/>
          <wp:effectExtent l="0" t="0" r="9525" b="9525"/>
          <wp:docPr id="1" name="obrázek 1" descr="9128 AOBP manuál_dopis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9128 AOBP manuál_dopis_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sjQ0MLMwMTE3NDVS0lEKTi0uzszPAykwrAUA0OI+OCwAAAA="/>
  </w:docVars>
  <w:rsids>
    <w:rsidRoot w:val="00B820B6"/>
    <w:rsid w:val="00003604"/>
    <w:rsid w:val="00016C9F"/>
    <w:rsid w:val="00021C16"/>
    <w:rsid w:val="000452E4"/>
    <w:rsid w:val="00083847"/>
    <w:rsid w:val="000B1E0A"/>
    <w:rsid w:val="000C5515"/>
    <w:rsid w:val="000D3AE1"/>
    <w:rsid w:val="000E0861"/>
    <w:rsid w:val="000F000F"/>
    <w:rsid w:val="001112A0"/>
    <w:rsid w:val="00150BF3"/>
    <w:rsid w:val="001514B7"/>
    <w:rsid w:val="001744E8"/>
    <w:rsid w:val="001802D8"/>
    <w:rsid w:val="00180940"/>
    <w:rsid w:val="001942C5"/>
    <w:rsid w:val="001A0DD4"/>
    <w:rsid w:val="001C3AD0"/>
    <w:rsid w:val="001D00F5"/>
    <w:rsid w:val="001D02C8"/>
    <w:rsid w:val="001D205E"/>
    <w:rsid w:val="00227D79"/>
    <w:rsid w:val="0023072E"/>
    <w:rsid w:val="00241E7A"/>
    <w:rsid w:val="00273432"/>
    <w:rsid w:val="0028624C"/>
    <w:rsid w:val="002B0491"/>
    <w:rsid w:val="002C7F00"/>
    <w:rsid w:val="002E3E02"/>
    <w:rsid w:val="00317338"/>
    <w:rsid w:val="00335DFD"/>
    <w:rsid w:val="0034514F"/>
    <w:rsid w:val="003626BB"/>
    <w:rsid w:val="00380CF5"/>
    <w:rsid w:val="003A3628"/>
    <w:rsid w:val="003F7BB0"/>
    <w:rsid w:val="004139C3"/>
    <w:rsid w:val="0044286F"/>
    <w:rsid w:val="00461F3D"/>
    <w:rsid w:val="00463AEA"/>
    <w:rsid w:val="00480B5D"/>
    <w:rsid w:val="004A024A"/>
    <w:rsid w:val="004B32C8"/>
    <w:rsid w:val="004D458D"/>
    <w:rsid w:val="004E376E"/>
    <w:rsid w:val="004F02AB"/>
    <w:rsid w:val="00501D64"/>
    <w:rsid w:val="0055535C"/>
    <w:rsid w:val="005602C0"/>
    <w:rsid w:val="00581A93"/>
    <w:rsid w:val="00582561"/>
    <w:rsid w:val="005C0E05"/>
    <w:rsid w:val="005C4BCF"/>
    <w:rsid w:val="005F508C"/>
    <w:rsid w:val="0060233F"/>
    <w:rsid w:val="00607A63"/>
    <w:rsid w:val="00613249"/>
    <w:rsid w:val="00620AC1"/>
    <w:rsid w:val="00636658"/>
    <w:rsid w:val="00655809"/>
    <w:rsid w:val="00660CAF"/>
    <w:rsid w:val="00683F27"/>
    <w:rsid w:val="00692E89"/>
    <w:rsid w:val="006A199B"/>
    <w:rsid w:val="006B1C52"/>
    <w:rsid w:val="006B6FC8"/>
    <w:rsid w:val="006F77EE"/>
    <w:rsid w:val="00765505"/>
    <w:rsid w:val="007A54A9"/>
    <w:rsid w:val="007C76A2"/>
    <w:rsid w:val="007F7E54"/>
    <w:rsid w:val="00814B37"/>
    <w:rsid w:val="00831B27"/>
    <w:rsid w:val="00841008"/>
    <w:rsid w:val="008439C6"/>
    <w:rsid w:val="008716B4"/>
    <w:rsid w:val="00890447"/>
    <w:rsid w:val="00897389"/>
    <w:rsid w:val="008A256C"/>
    <w:rsid w:val="008C37D3"/>
    <w:rsid w:val="008E6D91"/>
    <w:rsid w:val="008F5DF6"/>
    <w:rsid w:val="008F74A7"/>
    <w:rsid w:val="00917239"/>
    <w:rsid w:val="00941C01"/>
    <w:rsid w:val="00982CBE"/>
    <w:rsid w:val="0098638A"/>
    <w:rsid w:val="00986AF9"/>
    <w:rsid w:val="009A022D"/>
    <w:rsid w:val="009A5343"/>
    <w:rsid w:val="009B0DA4"/>
    <w:rsid w:val="009B627C"/>
    <w:rsid w:val="009C7EF9"/>
    <w:rsid w:val="009E330F"/>
    <w:rsid w:val="009F5188"/>
    <w:rsid w:val="009F5344"/>
    <w:rsid w:val="00A13199"/>
    <w:rsid w:val="00A53683"/>
    <w:rsid w:val="00A626D2"/>
    <w:rsid w:val="00A64E64"/>
    <w:rsid w:val="00A81350"/>
    <w:rsid w:val="00A84F9C"/>
    <w:rsid w:val="00AC446D"/>
    <w:rsid w:val="00AD484B"/>
    <w:rsid w:val="00B246DC"/>
    <w:rsid w:val="00B56881"/>
    <w:rsid w:val="00B627D8"/>
    <w:rsid w:val="00B81E3D"/>
    <w:rsid w:val="00B820B6"/>
    <w:rsid w:val="00B83A15"/>
    <w:rsid w:val="00B87D41"/>
    <w:rsid w:val="00B966E8"/>
    <w:rsid w:val="00BC6B98"/>
    <w:rsid w:val="00BD4584"/>
    <w:rsid w:val="00BE0103"/>
    <w:rsid w:val="00BF4763"/>
    <w:rsid w:val="00BF51F9"/>
    <w:rsid w:val="00C01C67"/>
    <w:rsid w:val="00C75B52"/>
    <w:rsid w:val="00C82D1E"/>
    <w:rsid w:val="00CB76E0"/>
    <w:rsid w:val="00CC1BE4"/>
    <w:rsid w:val="00CC700F"/>
    <w:rsid w:val="00CD5A9B"/>
    <w:rsid w:val="00CF5DB4"/>
    <w:rsid w:val="00D15BCA"/>
    <w:rsid w:val="00D216C3"/>
    <w:rsid w:val="00D35E9B"/>
    <w:rsid w:val="00D44345"/>
    <w:rsid w:val="00D9645B"/>
    <w:rsid w:val="00E03684"/>
    <w:rsid w:val="00E22A70"/>
    <w:rsid w:val="00E34236"/>
    <w:rsid w:val="00E46511"/>
    <w:rsid w:val="00E639C4"/>
    <w:rsid w:val="00E94DB0"/>
    <w:rsid w:val="00F164AA"/>
    <w:rsid w:val="00F45F53"/>
    <w:rsid w:val="00F57323"/>
    <w:rsid w:val="00F606E6"/>
    <w:rsid w:val="00F804C0"/>
    <w:rsid w:val="00F80CE7"/>
    <w:rsid w:val="00F84A44"/>
    <w:rsid w:val="00FB0DEA"/>
    <w:rsid w:val="00FD4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933E7CA"/>
  <w15:docId w15:val="{BE4D52A3-C3AA-4F96-AD80-28181E100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317338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B820B6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rsid w:val="00B820B6"/>
    <w:pPr>
      <w:tabs>
        <w:tab w:val="center" w:pos="4536"/>
        <w:tab w:val="right" w:pos="9072"/>
      </w:tabs>
    </w:pPr>
  </w:style>
  <w:style w:type="paragraph" w:customStyle="1" w:styleId="Malnadpis">
    <w:name w:val="Malý nadpis"/>
    <w:basedOn w:val="Normln"/>
    <w:rsid w:val="001942C5"/>
    <w:pPr>
      <w:tabs>
        <w:tab w:val="left" w:pos="170"/>
      </w:tabs>
      <w:suppressAutoHyphens/>
      <w:autoSpaceDE w:val="0"/>
      <w:autoSpaceDN w:val="0"/>
      <w:adjustRightInd w:val="0"/>
      <w:spacing w:after="57" w:line="220" w:lineRule="atLeast"/>
      <w:textAlignment w:val="center"/>
    </w:pPr>
    <w:rPr>
      <w:rFonts w:ascii="Myriad Pro Light" w:hAnsi="Myriad Pro Light" w:cs="Myriad Pro Light"/>
      <w:color w:val="000000"/>
      <w:sz w:val="22"/>
      <w:szCs w:val="22"/>
    </w:rPr>
  </w:style>
  <w:style w:type="paragraph" w:styleId="Textbubliny">
    <w:name w:val="Balloon Text"/>
    <w:basedOn w:val="Normln"/>
    <w:semiHidden/>
    <w:rsid w:val="00CF5DB4"/>
    <w:rPr>
      <w:rFonts w:ascii="Tahoma" w:hAnsi="Tahoma" w:cs="Tahoma"/>
      <w:sz w:val="16"/>
      <w:szCs w:val="16"/>
    </w:rPr>
  </w:style>
  <w:style w:type="character" w:customStyle="1" w:styleId="adr">
    <w:name w:val="adr"/>
    <w:basedOn w:val="Standardnpsmoodstavce"/>
    <w:rsid w:val="00A64E64"/>
  </w:style>
  <w:style w:type="character" w:customStyle="1" w:styleId="street-address">
    <w:name w:val="street-address"/>
    <w:basedOn w:val="Standardnpsmoodstavce"/>
    <w:rsid w:val="00A64E64"/>
  </w:style>
  <w:style w:type="character" w:customStyle="1" w:styleId="postal-code">
    <w:name w:val="postal-code"/>
    <w:basedOn w:val="Standardnpsmoodstavce"/>
    <w:rsid w:val="00A64E64"/>
  </w:style>
  <w:style w:type="character" w:customStyle="1" w:styleId="locality">
    <w:name w:val="locality"/>
    <w:basedOn w:val="Standardnpsmoodstavce"/>
    <w:rsid w:val="00A64E64"/>
  </w:style>
  <w:style w:type="paragraph" w:styleId="Normlnweb">
    <w:name w:val="Normal (Web)"/>
    <w:basedOn w:val="Normln"/>
    <w:uiPriority w:val="99"/>
    <w:unhideWhenUsed/>
    <w:rsid w:val="00B966E8"/>
    <w:pPr>
      <w:spacing w:before="100" w:beforeAutospacing="1" w:after="100" w:afterAutospacing="1"/>
    </w:pPr>
  </w:style>
  <w:style w:type="character" w:customStyle="1" w:styleId="ZpatChar">
    <w:name w:val="Zápatí Char"/>
    <w:link w:val="Zpat"/>
    <w:rsid w:val="00D9645B"/>
    <w:rPr>
      <w:sz w:val="24"/>
      <w:szCs w:val="24"/>
    </w:rPr>
  </w:style>
  <w:style w:type="character" w:styleId="Siln">
    <w:name w:val="Strong"/>
    <w:basedOn w:val="Standardnpsmoodstavce"/>
    <w:uiPriority w:val="22"/>
    <w:qFormat/>
    <w:rsid w:val="00814B37"/>
    <w:rPr>
      <w:b/>
      <w:bCs/>
    </w:rPr>
  </w:style>
  <w:style w:type="character" w:styleId="Hypertextovodkaz">
    <w:name w:val="Hyperlink"/>
    <w:basedOn w:val="Standardnpsmoodstavce"/>
    <w:uiPriority w:val="99"/>
    <w:semiHidden/>
    <w:unhideWhenUsed/>
    <w:rsid w:val="00814B3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6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info@aobp.cz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BE0B5D6F8B0F438B3D8A548B6BF4BA" ma:contentTypeVersion="11" ma:contentTypeDescription="Vytvoří nový dokument" ma:contentTypeScope="" ma:versionID="d0bb404308c186e50bba9fecb771d177">
  <xsd:schema xmlns:xsd="http://www.w3.org/2001/XMLSchema" xmlns:xs="http://www.w3.org/2001/XMLSchema" xmlns:p="http://schemas.microsoft.com/office/2006/metadata/properties" xmlns:ns3="8e347e94-9d3c-4a9f-8530-a539fbcb764f" xmlns:ns4="97b5a1b7-65f3-46f8-b01b-934f7429a232" targetNamespace="http://schemas.microsoft.com/office/2006/metadata/properties" ma:root="true" ma:fieldsID="d6cdfed1ecbc490c0a3df47de32beec6" ns3:_="" ns4:_="">
    <xsd:import namespace="8e347e94-9d3c-4a9f-8530-a539fbcb764f"/>
    <xsd:import namespace="97b5a1b7-65f3-46f8-b01b-934f7429a23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347e94-9d3c-4a9f-8530-a539fbcb76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5a1b7-65f3-46f8-b01b-934f7429a2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ABC81F5-36BB-440C-97D1-FCDA07C168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571027-4073-4ED8-97CB-D6D1E5F812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347e94-9d3c-4a9f-8530-a539fbcb764f"/>
    <ds:schemaRef ds:uri="97b5a1b7-65f3-46f8-b01b-934f7429a2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FEB115-E926-45DD-932D-D9B9853C81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5610752-44F9-4238-A99B-7051F3BAF8B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6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ri</dc:creator>
  <cp:lastModifiedBy>Stejskalová Kristýna</cp:lastModifiedBy>
  <cp:revision>3</cp:revision>
  <cp:lastPrinted>2018-08-06T10:25:00Z</cp:lastPrinted>
  <dcterms:created xsi:type="dcterms:W3CDTF">2021-07-22T12:18:00Z</dcterms:created>
  <dcterms:modified xsi:type="dcterms:W3CDTF">2021-07-22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BE0B5D6F8B0F438B3D8A548B6BF4BA</vt:lpwstr>
  </property>
</Properties>
</file>